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71AEE" w14:textId="0B6C7F69" w:rsidR="00436891" w:rsidRDefault="00E064DB" w:rsidP="00E064DB">
      <w:pPr>
        <w:pStyle w:val="Heading1"/>
        <w:numPr>
          <w:ilvl w:val="0"/>
          <w:numId w:val="0"/>
        </w:numPr>
        <w:jc w:val="both"/>
        <w:rPr>
          <w:b w:val="0"/>
        </w:rPr>
      </w:pPr>
      <w:r>
        <w:t>4.2</w:t>
      </w:r>
      <w:r w:rsidR="001422DA">
        <w:t xml:space="preserve"> B</w:t>
      </w:r>
      <w:r>
        <w:t xml:space="preserve"> </w:t>
      </w:r>
      <w:r w:rsidR="00170F96" w:rsidRPr="00170F96">
        <w:rPr>
          <w:b w:val="0"/>
        </w:rPr>
        <w:t>NETWORKS AND TREES</w:t>
      </w:r>
    </w:p>
    <w:p w14:paraId="6829DF40" w14:textId="6F74B4BD" w:rsidR="00A13FB8" w:rsidRPr="00A13FB8" w:rsidRDefault="00BD1843" w:rsidP="00A13FB8">
      <w:r w:rsidRPr="006A1415">
        <w:rPr>
          <w:noProof/>
        </w:rPr>
        <w:drawing>
          <wp:anchor distT="0" distB="0" distL="114300" distR="114300" simplePos="0" relativeHeight="251658240" behindDoc="1" locked="0" layoutInCell="1" allowOverlap="1" wp14:anchorId="71D9554B" wp14:editId="2B299B22">
            <wp:simplePos x="0" y="0"/>
            <wp:positionH relativeFrom="column">
              <wp:posOffset>4448810</wp:posOffset>
            </wp:positionH>
            <wp:positionV relativeFrom="paragraph">
              <wp:posOffset>275590</wp:posOffset>
            </wp:positionV>
            <wp:extent cx="1209675" cy="765636"/>
            <wp:effectExtent l="0" t="0" r="0" b="0"/>
            <wp:wrapTight wrapText="bothSides">
              <wp:wrapPolygon edited="0">
                <wp:start x="0" y="0"/>
                <wp:lineTo x="0" y="20973"/>
                <wp:lineTo x="21090" y="20973"/>
                <wp:lineTo x="2109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7656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10417">
        <w:t>1.</w:t>
      </w:r>
      <w:r w:rsidR="00B02CE4">
        <w:t xml:space="preserve"> Force Directed Grap</w:t>
      </w:r>
      <w:r w:rsidR="00F13286">
        <w:t>h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1285"/>
        <w:gridCol w:w="5506"/>
      </w:tblGrid>
      <w:tr w:rsidR="00D65683" w14:paraId="49B55AA0" w14:textId="77777777" w:rsidTr="00BD18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5" w:type="dxa"/>
          </w:tcPr>
          <w:p w14:paraId="4A09852F" w14:textId="77D85415" w:rsidR="00D65683" w:rsidRDefault="00D65683" w:rsidP="00D65683">
            <w:r>
              <w:t>IDIOM</w:t>
            </w:r>
          </w:p>
        </w:tc>
        <w:tc>
          <w:tcPr>
            <w:tcW w:w="5506" w:type="dxa"/>
            <w:shd w:val="clear" w:color="auto" w:fill="D9E2F3" w:themeFill="accent1" w:themeFillTint="33"/>
          </w:tcPr>
          <w:p w14:paraId="6A473B28" w14:textId="6AC9B6F7" w:rsidR="00D65683" w:rsidRPr="00FA5EC7" w:rsidRDefault="00D65683" w:rsidP="00D656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A5EC7">
              <w:rPr>
                <w:color w:val="auto"/>
              </w:rPr>
              <w:t>Force Directed Node-Link Diagram</w:t>
            </w:r>
          </w:p>
        </w:tc>
      </w:tr>
      <w:tr w:rsidR="00BB2B23" w14:paraId="7D635C90" w14:textId="77777777" w:rsidTr="00BD1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5" w:type="dxa"/>
          </w:tcPr>
          <w:p w14:paraId="4D6297F2" w14:textId="32CD10D5" w:rsidR="00BB2B23" w:rsidRDefault="00BB2B23" w:rsidP="00BB2B23">
            <w:r>
              <w:t>Data</w:t>
            </w:r>
          </w:p>
        </w:tc>
        <w:tc>
          <w:tcPr>
            <w:tcW w:w="5506" w:type="dxa"/>
          </w:tcPr>
          <w:p w14:paraId="27F25BE4" w14:textId="77777777" w:rsidR="00BB2B23" w:rsidRDefault="00086EEA" w:rsidP="00BB2B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86EEA">
              <w:t>Network</w:t>
            </w:r>
            <w:r w:rsidR="00A554DC">
              <w:t xml:space="preserve"> or tree</w:t>
            </w:r>
            <w:r w:rsidR="006B2686">
              <w:t xml:space="preserve"> | The data consists of co-occurrence of characters in the play </w:t>
            </w:r>
            <w:r w:rsidR="006B2686" w:rsidRPr="006B2686">
              <w:t>Les Misérables</w:t>
            </w:r>
            <w:r w:rsidR="006E16EB">
              <w:t>.</w:t>
            </w:r>
          </w:p>
          <w:p w14:paraId="5A6C075D" w14:textId="18BF0151" w:rsidR="006E16EB" w:rsidRDefault="006E16EB" w:rsidP="00BB2B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des consists of each character. Links consists strengths between the characters.</w:t>
            </w:r>
          </w:p>
        </w:tc>
      </w:tr>
      <w:tr w:rsidR="00BB2B23" w14:paraId="00B41839" w14:textId="77777777" w:rsidTr="00BD1843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5" w:type="dxa"/>
          </w:tcPr>
          <w:p w14:paraId="67E30216" w14:textId="58783397" w:rsidR="00BB2B23" w:rsidRDefault="00945829" w:rsidP="00BB2B23">
            <w:r>
              <w:t xml:space="preserve">Task </w:t>
            </w:r>
          </w:p>
        </w:tc>
        <w:tc>
          <w:tcPr>
            <w:tcW w:w="5506" w:type="dxa"/>
          </w:tcPr>
          <w:p w14:paraId="0AD3F6EA" w14:textId="60B193E7" w:rsidR="00BB2B23" w:rsidRDefault="00945829" w:rsidP="00086E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45829">
              <w:t xml:space="preserve">Explore topology, locate paths, Identifying </w:t>
            </w:r>
            <w:r w:rsidR="00D40AC3" w:rsidRPr="00945829">
              <w:t>clusters.</w:t>
            </w:r>
          </w:p>
        </w:tc>
      </w:tr>
      <w:tr w:rsidR="00447D68" w14:paraId="0CFFE7BF" w14:textId="77777777" w:rsidTr="00BD1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5" w:type="dxa"/>
          </w:tcPr>
          <w:p w14:paraId="1811F270" w14:textId="166016AD" w:rsidR="00447D68" w:rsidRDefault="00945829" w:rsidP="00447D68">
            <w:r>
              <w:t>Encoding</w:t>
            </w:r>
          </w:p>
        </w:tc>
        <w:tc>
          <w:tcPr>
            <w:tcW w:w="5506" w:type="dxa"/>
          </w:tcPr>
          <w:p w14:paraId="038E8138" w14:textId="0394519F" w:rsidR="001F72E9" w:rsidRDefault="00945829" w:rsidP="00447D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int marks for nodes, connecting line marks for lin</w:t>
            </w:r>
            <w:r w:rsidR="001F72E9">
              <w:t>k.</w:t>
            </w:r>
          </w:p>
        </w:tc>
      </w:tr>
    </w:tbl>
    <w:p w14:paraId="1EE6D971" w14:textId="77777777" w:rsidR="008A4020" w:rsidRDefault="008A4020" w:rsidP="00BB2B23"/>
    <w:p w14:paraId="64D10409" w14:textId="1E8744E3" w:rsidR="00F06B0F" w:rsidRDefault="00BD1843" w:rsidP="00BB2B23">
      <w:r w:rsidRPr="001D4D8A">
        <w:rPr>
          <w:noProof/>
        </w:rPr>
        <w:drawing>
          <wp:anchor distT="0" distB="0" distL="114300" distR="114300" simplePos="0" relativeHeight="251659264" behindDoc="1" locked="0" layoutInCell="1" allowOverlap="1" wp14:anchorId="04770B0E" wp14:editId="62F50B32">
            <wp:simplePos x="0" y="0"/>
            <wp:positionH relativeFrom="column">
              <wp:posOffset>4619625</wp:posOffset>
            </wp:positionH>
            <wp:positionV relativeFrom="paragraph">
              <wp:posOffset>195580</wp:posOffset>
            </wp:positionV>
            <wp:extent cx="1367155" cy="1047750"/>
            <wp:effectExtent l="0" t="0" r="4445" b="0"/>
            <wp:wrapTight wrapText="bothSides">
              <wp:wrapPolygon edited="0">
                <wp:start x="0" y="0"/>
                <wp:lineTo x="0" y="21207"/>
                <wp:lineTo x="21369" y="21207"/>
                <wp:lineTo x="2136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715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0417">
        <w:t>2.</w:t>
      </w:r>
      <w:r w:rsidR="00263F35">
        <w:t xml:space="preserve"> </w:t>
      </w:r>
      <w:r w:rsidR="00263F35" w:rsidRPr="00263F35">
        <w:t>Hierarchical Edge Bundling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1310"/>
        <w:gridCol w:w="5615"/>
      </w:tblGrid>
      <w:tr w:rsidR="00E80886" w14:paraId="24EAF00D" w14:textId="77777777" w:rsidTr="00BD18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</w:tcPr>
          <w:p w14:paraId="03F8D268" w14:textId="77777777" w:rsidR="00E80886" w:rsidRDefault="00E80886" w:rsidP="005C0143">
            <w:r>
              <w:t>IDIOM</w:t>
            </w:r>
          </w:p>
        </w:tc>
        <w:tc>
          <w:tcPr>
            <w:tcW w:w="5615" w:type="dxa"/>
            <w:shd w:val="clear" w:color="auto" w:fill="D9E2F3" w:themeFill="accent1" w:themeFillTint="33"/>
          </w:tcPr>
          <w:p w14:paraId="7BAC8804" w14:textId="087B9F88" w:rsidR="00E80886" w:rsidRPr="00FA5EC7" w:rsidRDefault="001D4D8A" w:rsidP="005C01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FA5EC7">
              <w:rPr>
                <w:color w:val="auto"/>
              </w:rPr>
              <w:t>Hierarchical Edge Bundling</w:t>
            </w:r>
          </w:p>
        </w:tc>
      </w:tr>
      <w:tr w:rsidR="00E80886" w14:paraId="5E79E43B" w14:textId="77777777" w:rsidTr="00BD1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</w:tcPr>
          <w:p w14:paraId="6407DA18" w14:textId="77777777" w:rsidR="00E80886" w:rsidRDefault="00E80886" w:rsidP="005C0143">
            <w:r>
              <w:t>Data</w:t>
            </w:r>
          </w:p>
        </w:tc>
        <w:tc>
          <w:tcPr>
            <w:tcW w:w="5615" w:type="dxa"/>
          </w:tcPr>
          <w:p w14:paraId="1C46AD7A" w14:textId="2D1A7C75" w:rsidR="00E80886" w:rsidRDefault="003D5E2E" w:rsidP="005C01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ierarchical related entities </w:t>
            </w:r>
            <w:r w:rsidR="009E6099">
              <w:t>(Hierarchy</w:t>
            </w:r>
            <w:r w:rsidR="005E0A2E">
              <w:t xml:space="preserve"> </w:t>
            </w:r>
            <w:r w:rsidR="004B34A5">
              <w:t xml:space="preserve">between </w:t>
            </w:r>
            <w:r w:rsidR="005E0A2E">
              <w:t xml:space="preserve">classes in </w:t>
            </w:r>
            <w:r w:rsidR="00B0180D">
              <w:t>a</w:t>
            </w:r>
            <w:r w:rsidR="005E0A2E">
              <w:t xml:space="preserve"> software project)</w:t>
            </w:r>
          </w:p>
        </w:tc>
      </w:tr>
      <w:tr w:rsidR="00E80886" w14:paraId="785A4D5A" w14:textId="77777777" w:rsidTr="00BD1843">
        <w:trPr>
          <w:trHeight w:val="4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</w:tcPr>
          <w:p w14:paraId="05358D25" w14:textId="77777777" w:rsidR="00E80886" w:rsidRDefault="00E80886" w:rsidP="005C0143">
            <w:r>
              <w:t>Task</w:t>
            </w:r>
          </w:p>
        </w:tc>
        <w:tc>
          <w:tcPr>
            <w:tcW w:w="5615" w:type="dxa"/>
          </w:tcPr>
          <w:p w14:paraId="72747285" w14:textId="45A944CE" w:rsidR="00E80886" w:rsidRDefault="004B34A5" w:rsidP="005C0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sualize dependencies between various classes in a software project</w:t>
            </w:r>
            <w:r w:rsidR="009E6099">
              <w:t>.</w:t>
            </w:r>
          </w:p>
        </w:tc>
      </w:tr>
      <w:tr w:rsidR="00E80886" w14:paraId="67DCE3A3" w14:textId="77777777" w:rsidTr="00BD1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</w:tcPr>
          <w:p w14:paraId="3B566B69" w14:textId="77777777" w:rsidR="00E80886" w:rsidRDefault="00E80886" w:rsidP="005C0143">
            <w:r>
              <w:t>Encoding</w:t>
            </w:r>
          </w:p>
        </w:tc>
        <w:tc>
          <w:tcPr>
            <w:tcW w:w="5615" w:type="dxa"/>
          </w:tcPr>
          <w:p w14:paraId="7D635C67" w14:textId="58113994" w:rsidR="00E80886" w:rsidRDefault="0021620A" w:rsidP="005C01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ree transform to visualize node, and line mark with bundle interpolation to draw dependencies.</w:t>
            </w:r>
          </w:p>
        </w:tc>
      </w:tr>
    </w:tbl>
    <w:p w14:paraId="24419B8A" w14:textId="328DB0CC" w:rsidR="00E80886" w:rsidRDefault="00E80886" w:rsidP="00BB2B23"/>
    <w:p w14:paraId="00C451C3" w14:textId="58323CC4" w:rsidR="00FA5EC7" w:rsidRPr="00851C8C" w:rsidRDefault="00FA5EC7" w:rsidP="008E0FF4">
      <w:pPr>
        <w:jc w:val="both"/>
        <w:rPr>
          <w:b/>
          <w:sz w:val="32"/>
          <w:szCs w:val="32"/>
        </w:rPr>
      </w:pPr>
      <w:r w:rsidRPr="00382BAB">
        <w:rPr>
          <w:b/>
          <w:sz w:val="32"/>
          <w:szCs w:val="32"/>
        </w:rPr>
        <w:t>Differences</w:t>
      </w:r>
      <w:r w:rsidR="004E201E">
        <w:rPr>
          <w:b/>
          <w:sz w:val="32"/>
          <w:szCs w:val="32"/>
        </w:rPr>
        <w:t xml:space="preserve"> </w:t>
      </w:r>
      <w:r w:rsidR="007D446A">
        <w:rPr>
          <w:b/>
          <w:sz w:val="32"/>
          <w:szCs w:val="32"/>
        </w:rPr>
        <w:t>between the above Idioms</w:t>
      </w:r>
      <w:r w:rsidR="004E201E">
        <w:rPr>
          <w:b/>
          <w:sz w:val="32"/>
          <w:szCs w:val="32"/>
        </w:rPr>
        <w:t>:</w:t>
      </w:r>
      <w:bookmarkStart w:id="0" w:name="_GoBack"/>
      <w:bookmarkEnd w:id="0"/>
    </w:p>
    <w:p w14:paraId="176DC7FB" w14:textId="77777777" w:rsidR="00407B6F" w:rsidRPr="00382BAB" w:rsidRDefault="00407B6F" w:rsidP="008E0FF4">
      <w:pPr>
        <w:jc w:val="both"/>
        <w:rPr>
          <w:b/>
          <w:sz w:val="28"/>
          <w:szCs w:val="28"/>
        </w:rPr>
      </w:pPr>
      <w:r w:rsidRPr="00382BAB">
        <w:rPr>
          <w:b/>
          <w:sz w:val="28"/>
          <w:szCs w:val="28"/>
        </w:rPr>
        <w:t>Force Directed Node-Link Diagram</w:t>
      </w:r>
    </w:p>
    <w:p w14:paraId="699DB67C" w14:textId="77777777" w:rsidR="00407B6F" w:rsidRDefault="00407B6F" w:rsidP="00BC6285">
      <w:pPr>
        <w:pStyle w:val="ListParagraph"/>
        <w:numPr>
          <w:ilvl w:val="0"/>
          <w:numId w:val="13"/>
        </w:numPr>
        <w:spacing w:line="360" w:lineRule="auto"/>
        <w:jc w:val="both"/>
      </w:pPr>
      <w:r>
        <w:t>Uses force to visualize strong relation.</w:t>
      </w:r>
    </w:p>
    <w:p w14:paraId="626E9144" w14:textId="77777777" w:rsidR="00407B6F" w:rsidRDefault="00407B6F" w:rsidP="00BC6285">
      <w:pPr>
        <w:pStyle w:val="ListParagraph"/>
        <w:numPr>
          <w:ilvl w:val="0"/>
          <w:numId w:val="13"/>
        </w:numPr>
        <w:spacing w:line="360" w:lineRule="auto"/>
        <w:jc w:val="both"/>
      </w:pPr>
      <w:r>
        <w:t>Visualizes topology of the network and locate paths</w:t>
      </w:r>
    </w:p>
    <w:p w14:paraId="46C7DA89" w14:textId="77777777" w:rsidR="00407B6F" w:rsidRDefault="00407B6F" w:rsidP="00BC6285">
      <w:pPr>
        <w:pStyle w:val="ListParagraph"/>
        <w:numPr>
          <w:ilvl w:val="0"/>
          <w:numId w:val="13"/>
        </w:numPr>
        <w:spacing w:line="360" w:lineRule="auto"/>
        <w:jc w:val="both"/>
      </w:pPr>
      <w:r>
        <w:t>The strength of force depicts the relationship strength between nodes</w:t>
      </w:r>
    </w:p>
    <w:p w14:paraId="7C1784C5" w14:textId="77777777" w:rsidR="00407B6F" w:rsidRDefault="00407B6F" w:rsidP="00BC6285">
      <w:pPr>
        <w:pStyle w:val="ListParagraph"/>
        <w:numPr>
          <w:ilvl w:val="0"/>
          <w:numId w:val="13"/>
        </w:numPr>
        <w:spacing w:line="360" w:lineRule="auto"/>
        <w:jc w:val="both"/>
      </w:pPr>
      <w:r>
        <w:t>Can be used to identify a group of nodes which form a cluster with a strong relationship</w:t>
      </w:r>
    </w:p>
    <w:p w14:paraId="2D4D72F4" w14:textId="77777777" w:rsidR="00407B6F" w:rsidRDefault="00407B6F" w:rsidP="00BC6285">
      <w:pPr>
        <w:pStyle w:val="ListParagraph"/>
        <w:numPr>
          <w:ilvl w:val="0"/>
          <w:numId w:val="13"/>
        </w:numPr>
        <w:spacing w:line="360" w:lineRule="auto"/>
        <w:jc w:val="both"/>
      </w:pPr>
      <w:r>
        <w:t>Since they are based on properties of common objects like spring, more intuitive and easier to understand.</w:t>
      </w:r>
    </w:p>
    <w:p w14:paraId="0C091718" w14:textId="1A82F580" w:rsidR="00407B6F" w:rsidRDefault="00407B6F" w:rsidP="00BC6285">
      <w:pPr>
        <w:pStyle w:val="ListParagraph"/>
        <w:numPr>
          <w:ilvl w:val="0"/>
          <w:numId w:val="13"/>
        </w:numPr>
        <w:spacing w:line="360" w:lineRule="auto"/>
        <w:jc w:val="both"/>
      </w:pPr>
      <w:r>
        <w:t>Relatively easy to code with libraries</w:t>
      </w:r>
    </w:p>
    <w:p w14:paraId="2D1101FF" w14:textId="77777777" w:rsidR="00407B6F" w:rsidRPr="00382BAB" w:rsidRDefault="00407B6F" w:rsidP="008E0FF4">
      <w:pPr>
        <w:jc w:val="both"/>
        <w:rPr>
          <w:b/>
          <w:sz w:val="28"/>
          <w:szCs w:val="28"/>
        </w:rPr>
      </w:pPr>
    </w:p>
    <w:p w14:paraId="60DF4D00" w14:textId="77777777" w:rsidR="00407B6F" w:rsidRPr="00382BAB" w:rsidRDefault="00407B6F" w:rsidP="008E0FF4">
      <w:pPr>
        <w:jc w:val="both"/>
        <w:rPr>
          <w:b/>
          <w:sz w:val="28"/>
          <w:szCs w:val="28"/>
        </w:rPr>
      </w:pPr>
      <w:r w:rsidRPr="00382BAB">
        <w:rPr>
          <w:b/>
          <w:sz w:val="28"/>
          <w:szCs w:val="28"/>
        </w:rPr>
        <w:t>Hierarchical Edge Bundling</w:t>
      </w:r>
    </w:p>
    <w:p w14:paraId="7199D143" w14:textId="66FCB463" w:rsidR="00407B6F" w:rsidRDefault="00407B6F" w:rsidP="00BC6285">
      <w:pPr>
        <w:pStyle w:val="ListParagraph"/>
        <w:numPr>
          <w:ilvl w:val="0"/>
          <w:numId w:val="13"/>
        </w:numPr>
        <w:spacing w:line="360" w:lineRule="auto"/>
        <w:jc w:val="both"/>
      </w:pPr>
      <w:r>
        <w:t>Uses links between nodes to represent the relationship</w:t>
      </w:r>
      <w:r w:rsidR="004F3BAC">
        <w:t>.</w:t>
      </w:r>
    </w:p>
    <w:p w14:paraId="34FDF67F" w14:textId="609D5608" w:rsidR="00407B6F" w:rsidRDefault="00407B6F" w:rsidP="00BC6285">
      <w:pPr>
        <w:pStyle w:val="ListParagraph"/>
        <w:numPr>
          <w:ilvl w:val="0"/>
          <w:numId w:val="13"/>
        </w:numPr>
        <w:spacing w:line="360" w:lineRule="auto"/>
        <w:jc w:val="both"/>
      </w:pPr>
      <w:r>
        <w:t xml:space="preserve">Visualizes hierarchal </w:t>
      </w:r>
      <w:r w:rsidR="004F3BAC">
        <w:t>relationships.</w:t>
      </w:r>
    </w:p>
    <w:p w14:paraId="0DE6230F" w14:textId="77777777" w:rsidR="00407B6F" w:rsidRDefault="00407B6F" w:rsidP="00BC6285">
      <w:pPr>
        <w:pStyle w:val="ListParagraph"/>
        <w:numPr>
          <w:ilvl w:val="0"/>
          <w:numId w:val="13"/>
        </w:numPr>
        <w:spacing w:line="360" w:lineRule="auto"/>
        <w:jc w:val="both"/>
      </w:pPr>
      <w:r>
        <w:t>The more connection a node has the darker/wider is the connection with other nodes.</w:t>
      </w:r>
    </w:p>
    <w:p w14:paraId="50DB9D69" w14:textId="77777777" w:rsidR="00407B6F" w:rsidRDefault="00407B6F" w:rsidP="00BC6285">
      <w:pPr>
        <w:pStyle w:val="ListParagraph"/>
        <w:numPr>
          <w:ilvl w:val="0"/>
          <w:numId w:val="13"/>
        </w:numPr>
        <w:spacing w:line="360" w:lineRule="auto"/>
        <w:jc w:val="both"/>
      </w:pPr>
      <w:r>
        <w:t>Can be used to find most / more connected nodes in a hierarchy</w:t>
      </w:r>
    </w:p>
    <w:p w14:paraId="1432B05F" w14:textId="77777777" w:rsidR="00407B6F" w:rsidRDefault="00407B6F" w:rsidP="00BC6285">
      <w:pPr>
        <w:pStyle w:val="ListParagraph"/>
        <w:numPr>
          <w:ilvl w:val="0"/>
          <w:numId w:val="13"/>
        </w:numPr>
        <w:spacing w:line="360" w:lineRule="auto"/>
        <w:jc w:val="both"/>
      </w:pPr>
      <w:r>
        <w:t>Can be sometimes confusing some time to see connections between highly common connected nodes.</w:t>
      </w:r>
    </w:p>
    <w:p w14:paraId="3F60A49C" w14:textId="4F3B958D" w:rsidR="00407B6F" w:rsidRPr="00BB2B23" w:rsidRDefault="00407B6F" w:rsidP="00BC6285">
      <w:pPr>
        <w:pStyle w:val="ListParagraph"/>
        <w:numPr>
          <w:ilvl w:val="0"/>
          <w:numId w:val="13"/>
        </w:numPr>
        <w:spacing w:line="360" w:lineRule="auto"/>
        <w:jc w:val="both"/>
      </w:pPr>
      <w:r>
        <w:t>Produces aesthetically pleasing graphs</w:t>
      </w:r>
      <w:r w:rsidR="004F3BAC">
        <w:t>.</w:t>
      </w:r>
    </w:p>
    <w:sectPr w:rsidR="00407B6F" w:rsidRPr="00BB2B23" w:rsidSect="00882F3E">
      <w:headerReference w:type="default" r:id="rId10"/>
      <w:pgSz w:w="11900" w:h="16840"/>
      <w:pgMar w:top="162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E150F2" w14:textId="77777777" w:rsidR="00221361" w:rsidRDefault="00221361" w:rsidP="003A5110">
      <w:pPr>
        <w:spacing w:after="0"/>
      </w:pPr>
      <w:r>
        <w:separator/>
      </w:r>
    </w:p>
  </w:endnote>
  <w:endnote w:type="continuationSeparator" w:id="0">
    <w:p w14:paraId="5D9FDBC1" w14:textId="77777777" w:rsidR="00221361" w:rsidRDefault="00221361" w:rsidP="003A51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37EA8A" w14:textId="77777777" w:rsidR="00221361" w:rsidRDefault="00221361" w:rsidP="003A5110">
      <w:pPr>
        <w:spacing w:after="0"/>
      </w:pPr>
      <w:r>
        <w:separator/>
      </w:r>
    </w:p>
  </w:footnote>
  <w:footnote w:type="continuationSeparator" w:id="0">
    <w:p w14:paraId="4F2A68A0" w14:textId="77777777" w:rsidR="00221361" w:rsidRDefault="00221361" w:rsidP="003A511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00" w:firstRow="0" w:lastRow="0" w:firstColumn="0" w:lastColumn="0" w:noHBand="1" w:noVBand="1"/>
    </w:tblPr>
    <w:tblGrid>
      <w:gridCol w:w="4505"/>
      <w:gridCol w:w="4505"/>
    </w:tblGrid>
    <w:tr w:rsidR="003A5110" w:rsidRPr="003D15A2" w14:paraId="2E24B4A1" w14:textId="77777777" w:rsidTr="00882F3E">
      <w:trPr>
        <w:trHeight w:val="568"/>
      </w:trPr>
      <w:tc>
        <w:tcPr>
          <w:tcW w:w="4505" w:type="dxa"/>
          <w:shd w:val="clear" w:color="auto" w:fill="auto"/>
          <w:vAlign w:val="bottom"/>
        </w:tcPr>
        <w:p w14:paraId="361D44E9" w14:textId="708BA844" w:rsidR="003A5110" w:rsidRPr="003D15A2" w:rsidRDefault="00032ECB" w:rsidP="003D15A2">
          <w:pPr>
            <w:rPr>
              <w:sz w:val="24"/>
            </w:rPr>
          </w:pPr>
          <w:r>
            <w:rPr>
              <w:sz w:val="24"/>
            </w:rPr>
            <w:t>Roman Shaikh (18300989)</w:t>
          </w:r>
        </w:p>
      </w:tc>
      <w:tc>
        <w:tcPr>
          <w:tcW w:w="4505" w:type="dxa"/>
        </w:tcPr>
        <w:p w14:paraId="1BE963A8" w14:textId="77777777" w:rsidR="003A5110" w:rsidRPr="003D15A2" w:rsidRDefault="003A5110" w:rsidP="00882F3E">
          <w:pPr>
            <w:spacing w:after="0"/>
            <w:jc w:val="right"/>
            <w:rPr>
              <w:szCs w:val="20"/>
            </w:rPr>
          </w:pPr>
          <w:r w:rsidRPr="003D15A2">
            <w:rPr>
              <w:szCs w:val="20"/>
            </w:rPr>
            <w:tab/>
            <w:t>CS7DS4 Data Visualization 2019</w:t>
          </w:r>
        </w:p>
        <w:p w14:paraId="63A0E2AB" w14:textId="77DB9B0E" w:rsidR="003A5110" w:rsidRPr="003D15A2" w:rsidRDefault="003A5110" w:rsidP="00882F3E">
          <w:pPr>
            <w:spacing w:after="0"/>
            <w:ind w:firstLine="720"/>
            <w:jc w:val="right"/>
            <w:rPr>
              <w:szCs w:val="20"/>
            </w:rPr>
          </w:pPr>
          <w:r w:rsidRPr="003D15A2">
            <w:rPr>
              <w:szCs w:val="20"/>
            </w:rPr>
            <w:t>Assignment 4.</w:t>
          </w:r>
          <w:r w:rsidR="00E064DB">
            <w:rPr>
              <w:szCs w:val="20"/>
            </w:rPr>
            <w:t>2</w:t>
          </w:r>
          <w:r w:rsidRPr="003D15A2">
            <w:rPr>
              <w:szCs w:val="20"/>
            </w:rPr>
            <w:t xml:space="preserve">  </w:t>
          </w:r>
        </w:p>
      </w:tc>
    </w:tr>
  </w:tbl>
  <w:p w14:paraId="51325DA7" w14:textId="77777777" w:rsidR="003A5110" w:rsidRPr="00882F3E" w:rsidRDefault="003A5110" w:rsidP="00882F3E">
    <w:pPr>
      <w:pStyle w:val="Header"/>
      <w:rPr>
        <w:sz w:val="6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B23A6"/>
    <w:multiLevelType w:val="hybridMultilevel"/>
    <w:tmpl w:val="B84E3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E0AAA"/>
    <w:multiLevelType w:val="hybridMultilevel"/>
    <w:tmpl w:val="B060FAAE"/>
    <w:lvl w:ilvl="0" w:tplc="5330D6F6">
      <w:start w:val="1"/>
      <w:numFmt w:val="decimal"/>
      <w:lvlText w:val="%1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1A6A"/>
    <w:multiLevelType w:val="hybridMultilevel"/>
    <w:tmpl w:val="1EAABC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FB5AA8"/>
    <w:multiLevelType w:val="hybridMultilevel"/>
    <w:tmpl w:val="68E0BA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E64B4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5294B38"/>
    <w:multiLevelType w:val="hybridMultilevel"/>
    <w:tmpl w:val="C5A6EEB2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29F72C3D"/>
    <w:multiLevelType w:val="hybridMultilevel"/>
    <w:tmpl w:val="99200F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0C5220"/>
    <w:multiLevelType w:val="hybridMultilevel"/>
    <w:tmpl w:val="A014A5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390BA9"/>
    <w:multiLevelType w:val="hybridMultilevel"/>
    <w:tmpl w:val="1C2AF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F3F1E2D"/>
    <w:multiLevelType w:val="hybridMultilevel"/>
    <w:tmpl w:val="CEC60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5147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0923581"/>
    <w:multiLevelType w:val="hybridMultilevel"/>
    <w:tmpl w:val="99D88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637137"/>
    <w:multiLevelType w:val="multilevel"/>
    <w:tmpl w:val="E7C86658"/>
    <w:lvl w:ilvl="0">
      <w:start w:val="1"/>
      <w:numFmt w:val="decimal"/>
      <w:pStyle w:val="Heading1"/>
      <w:lvlText w:val="%1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738033A2"/>
    <w:multiLevelType w:val="multilevel"/>
    <w:tmpl w:val="52E8090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1"/>
  </w:num>
  <w:num w:numId="4">
    <w:abstractNumId w:val="4"/>
  </w:num>
  <w:num w:numId="5">
    <w:abstractNumId w:val="0"/>
  </w:num>
  <w:num w:numId="6">
    <w:abstractNumId w:val="7"/>
  </w:num>
  <w:num w:numId="7">
    <w:abstractNumId w:val="5"/>
  </w:num>
  <w:num w:numId="8">
    <w:abstractNumId w:val="3"/>
  </w:num>
  <w:num w:numId="9">
    <w:abstractNumId w:val="8"/>
  </w:num>
  <w:num w:numId="10">
    <w:abstractNumId w:val="6"/>
  </w:num>
  <w:num w:numId="11">
    <w:abstractNumId w:val="2"/>
  </w:num>
  <w:num w:numId="12">
    <w:abstractNumId w:val="10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3szQwNTU3MjI0MDRQ0lEKTi0uzszPAykwNKsFAJMFq2ctAAAA"/>
  </w:docVars>
  <w:rsids>
    <w:rsidRoot w:val="003A5110"/>
    <w:rsid w:val="0000490E"/>
    <w:rsid w:val="00004AFB"/>
    <w:rsid w:val="000055F6"/>
    <w:rsid w:val="000312BE"/>
    <w:rsid w:val="00031DA0"/>
    <w:rsid w:val="00032C75"/>
    <w:rsid w:val="00032ECB"/>
    <w:rsid w:val="000367EA"/>
    <w:rsid w:val="00062634"/>
    <w:rsid w:val="00076B8A"/>
    <w:rsid w:val="000775D8"/>
    <w:rsid w:val="00082DC3"/>
    <w:rsid w:val="00086EEA"/>
    <w:rsid w:val="0009534D"/>
    <w:rsid w:val="000A0812"/>
    <w:rsid w:val="000A34DF"/>
    <w:rsid w:val="000A76FE"/>
    <w:rsid w:val="000B7DF6"/>
    <w:rsid w:val="000D1E80"/>
    <w:rsid w:val="000D5A72"/>
    <w:rsid w:val="000F5B91"/>
    <w:rsid w:val="00103648"/>
    <w:rsid w:val="00130372"/>
    <w:rsid w:val="00131E7C"/>
    <w:rsid w:val="00133A06"/>
    <w:rsid w:val="00134337"/>
    <w:rsid w:val="001422DA"/>
    <w:rsid w:val="00142725"/>
    <w:rsid w:val="001464F3"/>
    <w:rsid w:val="00154175"/>
    <w:rsid w:val="00170F6C"/>
    <w:rsid w:val="00170F96"/>
    <w:rsid w:val="00175A5D"/>
    <w:rsid w:val="001873C3"/>
    <w:rsid w:val="00187AD0"/>
    <w:rsid w:val="00187D43"/>
    <w:rsid w:val="001A5B84"/>
    <w:rsid w:val="001B1885"/>
    <w:rsid w:val="001B7CAE"/>
    <w:rsid w:val="001C3025"/>
    <w:rsid w:val="001C72D2"/>
    <w:rsid w:val="001D4D8A"/>
    <w:rsid w:val="001D5FF4"/>
    <w:rsid w:val="001F1B5F"/>
    <w:rsid w:val="001F72E9"/>
    <w:rsid w:val="00203357"/>
    <w:rsid w:val="00212280"/>
    <w:rsid w:val="0021620A"/>
    <w:rsid w:val="00221361"/>
    <w:rsid w:val="0024200F"/>
    <w:rsid w:val="0024414F"/>
    <w:rsid w:val="002449D5"/>
    <w:rsid w:val="002570EC"/>
    <w:rsid w:val="00263F35"/>
    <w:rsid w:val="00270083"/>
    <w:rsid w:val="00294CBC"/>
    <w:rsid w:val="002973EA"/>
    <w:rsid w:val="002A716F"/>
    <w:rsid w:val="002B5D92"/>
    <w:rsid w:val="002B7A17"/>
    <w:rsid w:val="002C38D1"/>
    <w:rsid w:val="002D1FD8"/>
    <w:rsid w:val="002F30A3"/>
    <w:rsid w:val="00301569"/>
    <w:rsid w:val="00305F0E"/>
    <w:rsid w:val="00307168"/>
    <w:rsid w:val="0031529E"/>
    <w:rsid w:val="003153BE"/>
    <w:rsid w:val="003217C6"/>
    <w:rsid w:val="00330CF7"/>
    <w:rsid w:val="00353C02"/>
    <w:rsid w:val="00381BC7"/>
    <w:rsid w:val="00382BAB"/>
    <w:rsid w:val="00385917"/>
    <w:rsid w:val="00397476"/>
    <w:rsid w:val="003A149E"/>
    <w:rsid w:val="003A2201"/>
    <w:rsid w:val="003A2330"/>
    <w:rsid w:val="003A5110"/>
    <w:rsid w:val="003B0E44"/>
    <w:rsid w:val="003B1F66"/>
    <w:rsid w:val="003D15A2"/>
    <w:rsid w:val="003D5E2E"/>
    <w:rsid w:val="003E46CB"/>
    <w:rsid w:val="003E5319"/>
    <w:rsid w:val="00407B6F"/>
    <w:rsid w:val="004213AD"/>
    <w:rsid w:val="00423892"/>
    <w:rsid w:val="00423E95"/>
    <w:rsid w:val="00425C7C"/>
    <w:rsid w:val="004327FF"/>
    <w:rsid w:val="00436891"/>
    <w:rsid w:val="00436923"/>
    <w:rsid w:val="00437AE3"/>
    <w:rsid w:val="00443F9C"/>
    <w:rsid w:val="00447D68"/>
    <w:rsid w:val="00452476"/>
    <w:rsid w:val="0045532A"/>
    <w:rsid w:val="004746A4"/>
    <w:rsid w:val="0048148F"/>
    <w:rsid w:val="004B34A5"/>
    <w:rsid w:val="004C280F"/>
    <w:rsid w:val="004C76A0"/>
    <w:rsid w:val="004E201E"/>
    <w:rsid w:val="004E45CF"/>
    <w:rsid w:val="004F3BAC"/>
    <w:rsid w:val="004F3E8A"/>
    <w:rsid w:val="004F6445"/>
    <w:rsid w:val="005031F1"/>
    <w:rsid w:val="00503BDB"/>
    <w:rsid w:val="00506A3A"/>
    <w:rsid w:val="00516C77"/>
    <w:rsid w:val="005232E7"/>
    <w:rsid w:val="00526816"/>
    <w:rsid w:val="00532548"/>
    <w:rsid w:val="005544CD"/>
    <w:rsid w:val="0056019B"/>
    <w:rsid w:val="005637D7"/>
    <w:rsid w:val="00567AB6"/>
    <w:rsid w:val="00573AEB"/>
    <w:rsid w:val="005D1815"/>
    <w:rsid w:val="005D3E84"/>
    <w:rsid w:val="005D4174"/>
    <w:rsid w:val="005E0A2E"/>
    <w:rsid w:val="005E5E00"/>
    <w:rsid w:val="005F1719"/>
    <w:rsid w:val="005F222F"/>
    <w:rsid w:val="005F6B52"/>
    <w:rsid w:val="00606459"/>
    <w:rsid w:val="006144C6"/>
    <w:rsid w:val="00621A7F"/>
    <w:rsid w:val="00622B28"/>
    <w:rsid w:val="0062699A"/>
    <w:rsid w:val="006308E5"/>
    <w:rsid w:val="0063256E"/>
    <w:rsid w:val="00633933"/>
    <w:rsid w:val="00635300"/>
    <w:rsid w:val="00640D23"/>
    <w:rsid w:val="00646D07"/>
    <w:rsid w:val="006516C7"/>
    <w:rsid w:val="0065460D"/>
    <w:rsid w:val="00681BC4"/>
    <w:rsid w:val="00687D4B"/>
    <w:rsid w:val="006A1415"/>
    <w:rsid w:val="006A1BEB"/>
    <w:rsid w:val="006B0901"/>
    <w:rsid w:val="006B2686"/>
    <w:rsid w:val="006C65D0"/>
    <w:rsid w:val="006D3E2D"/>
    <w:rsid w:val="006D6470"/>
    <w:rsid w:val="006E16EB"/>
    <w:rsid w:val="006F42E0"/>
    <w:rsid w:val="006F767E"/>
    <w:rsid w:val="00700D01"/>
    <w:rsid w:val="007042EE"/>
    <w:rsid w:val="00720B47"/>
    <w:rsid w:val="00753DC4"/>
    <w:rsid w:val="00761EE6"/>
    <w:rsid w:val="00764D41"/>
    <w:rsid w:val="00773028"/>
    <w:rsid w:val="00773CC1"/>
    <w:rsid w:val="00775BFB"/>
    <w:rsid w:val="00777189"/>
    <w:rsid w:val="007D2EF0"/>
    <w:rsid w:val="007D4236"/>
    <w:rsid w:val="007D446A"/>
    <w:rsid w:val="007F6186"/>
    <w:rsid w:val="008116C5"/>
    <w:rsid w:val="008151F8"/>
    <w:rsid w:val="00833BB5"/>
    <w:rsid w:val="00835DE8"/>
    <w:rsid w:val="00851C8C"/>
    <w:rsid w:val="00862F8C"/>
    <w:rsid w:val="00865CA2"/>
    <w:rsid w:val="00881C7B"/>
    <w:rsid w:val="00882858"/>
    <w:rsid w:val="00882F3E"/>
    <w:rsid w:val="00884EF2"/>
    <w:rsid w:val="00885B31"/>
    <w:rsid w:val="00886DD5"/>
    <w:rsid w:val="00892F56"/>
    <w:rsid w:val="0089593D"/>
    <w:rsid w:val="008A282A"/>
    <w:rsid w:val="008A4020"/>
    <w:rsid w:val="008B0C1D"/>
    <w:rsid w:val="008B4203"/>
    <w:rsid w:val="008C3483"/>
    <w:rsid w:val="008D1BEF"/>
    <w:rsid w:val="008D362F"/>
    <w:rsid w:val="008E0FF4"/>
    <w:rsid w:val="008F3A6F"/>
    <w:rsid w:val="00910417"/>
    <w:rsid w:val="00914DA7"/>
    <w:rsid w:val="00921577"/>
    <w:rsid w:val="00924C67"/>
    <w:rsid w:val="00925803"/>
    <w:rsid w:val="00927C54"/>
    <w:rsid w:val="00934DE1"/>
    <w:rsid w:val="00945829"/>
    <w:rsid w:val="00951AE0"/>
    <w:rsid w:val="00952575"/>
    <w:rsid w:val="00952E46"/>
    <w:rsid w:val="00954C28"/>
    <w:rsid w:val="00962DDF"/>
    <w:rsid w:val="009709D7"/>
    <w:rsid w:val="00987C51"/>
    <w:rsid w:val="00996964"/>
    <w:rsid w:val="009A2986"/>
    <w:rsid w:val="009B4645"/>
    <w:rsid w:val="009D3176"/>
    <w:rsid w:val="009E13BC"/>
    <w:rsid w:val="009E6099"/>
    <w:rsid w:val="009F564D"/>
    <w:rsid w:val="00A002F7"/>
    <w:rsid w:val="00A00522"/>
    <w:rsid w:val="00A02A3C"/>
    <w:rsid w:val="00A13FB8"/>
    <w:rsid w:val="00A21020"/>
    <w:rsid w:val="00A44CBE"/>
    <w:rsid w:val="00A554DC"/>
    <w:rsid w:val="00A85C98"/>
    <w:rsid w:val="00A87846"/>
    <w:rsid w:val="00A962C5"/>
    <w:rsid w:val="00A96BBB"/>
    <w:rsid w:val="00AA1B45"/>
    <w:rsid w:val="00AA3B52"/>
    <w:rsid w:val="00AD5D56"/>
    <w:rsid w:val="00AE173B"/>
    <w:rsid w:val="00AE67F8"/>
    <w:rsid w:val="00B01721"/>
    <w:rsid w:val="00B0180D"/>
    <w:rsid w:val="00B02CE4"/>
    <w:rsid w:val="00B03646"/>
    <w:rsid w:val="00B13E5A"/>
    <w:rsid w:val="00B26E9A"/>
    <w:rsid w:val="00B412F2"/>
    <w:rsid w:val="00B44AE4"/>
    <w:rsid w:val="00B570AB"/>
    <w:rsid w:val="00B67A89"/>
    <w:rsid w:val="00B708D6"/>
    <w:rsid w:val="00B72B7B"/>
    <w:rsid w:val="00B74686"/>
    <w:rsid w:val="00B919D9"/>
    <w:rsid w:val="00BA4DA6"/>
    <w:rsid w:val="00BB242F"/>
    <w:rsid w:val="00BB2B23"/>
    <w:rsid w:val="00BB5825"/>
    <w:rsid w:val="00BC1D89"/>
    <w:rsid w:val="00BC6285"/>
    <w:rsid w:val="00BD0DC8"/>
    <w:rsid w:val="00BD1843"/>
    <w:rsid w:val="00BD202C"/>
    <w:rsid w:val="00BD566C"/>
    <w:rsid w:val="00BE64B7"/>
    <w:rsid w:val="00BF18AC"/>
    <w:rsid w:val="00C00572"/>
    <w:rsid w:val="00C10BF3"/>
    <w:rsid w:val="00C137DB"/>
    <w:rsid w:val="00C24613"/>
    <w:rsid w:val="00C26CE5"/>
    <w:rsid w:val="00C307FA"/>
    <w:rsid w:val="00C36968"/>
    <w:rsid w:val="00C453C5"/>
    <w:rsid w:val="00C62969"/>
    <w:rsid w:val="00C64BBB"/>
    <w:rsid w:val="00C875BD"/>
    <w:rsid w:val="00CA4990"/>
    <w:rsid w:val="00CC72D3"/>
    <w:rsid w:val="00CD1E97"/>
    <w:rsid w:val="00CF1D42"/>
    <w:rsid w:val="00CF3865"/>
    <w:rsid w:val="00D10C3E"/>
    <w:rsid w:val="00D3166B"/>
    <w:rsid w:val="00D32E8B"/>
    <w:rsid w:val="00D40AC3"/>
    <w:rsid w:val="00D65683"/>
    <w:rsid w:val="00DA0595"/>
    <w:rsid w:val="00DA2098"/>
    <w:rsid w:val="00DA4EC2"/>
    <w:rsid w:val="00DA588E"/>
    <w:rsid w:val="00DB096A"/>
    <w:rsid w:val="00DB0B8E"/>
    <w:rsid w:val="00DB5CEB"/>
    <w:rsid w:val="00DC08EA"/>
    <w:rsid w:val="00DC7C7E"/>
    <w:rsid w:val="00DD27AF"/>
    <w:rsid w:val="00DE1331"/>
    <w:rsid w:val="00DE349A"/>
    <w:rsid w:val="00E01593"/>
    <w:rsid w:val="00E064DB"/>
    <w:rsid w:val="00E245DC"/>
    <w:rsid w:val="00E27478"/>
    <w:rsid w:val="00E3485C"/>
    <w:rsid w:val="00E34EBC"/>
    <w:rsid w:val="00E43987"/>
    <w:rsid w:val="00E65EBF"/>
    <w:rsid w:val="00E71DC2"/>
    <w:rsid w:val="00E77240"/>
    <w:rsid w:val="00E80886"/>
    <w:rsid w:val="00E83261"/>
    <w:rsid w:val="00E8378E"/>
    <w:rsid w:val="00E90312"/>
    <w:rsid w:val="00E916D2"/>
    <w:rsid w:val="00E971B6"/>
    <w:rsid w:val="00ED5201"/>
    <w:rsid w:val="00ED6E5D"/>
    <w:rsid w:val="00F044A3"/>
    <w:rsid w:val="00F06B0F"/>
    <w:rsid w:val="00F12AFC"/>
    <w:rsid w:val="00F13286"/>
    <w:rsid w:val="00F1470F"/>
    <w:rsid w:val="00F242D9"/>
    <w:rsid w:val="00F33E1E"/>
    <w:rsid w:val="00F36317"/>
    <w:rsid w:val="00F444DE"/>
    <w:rsid w:val="00F54F96"/>
    <w:rsid w:val="00F646F4"/>
    <w:rsid w:val="00F64EB3"/>
    <w:rsid w:val="00FA33AB"/>
    <w:rsid w:val="00FA48EF"/>
    <w:rsid w:val="00FA5EC7"/>
    <w:rsid w:val="00FA71EB"/>
    <w:rsid w:val="00FB3C8E"/>
    <w:rsid w:val="00FD05BC"/>
    <w:rsid w:val="00FE1E90"/>
    <w:rsid w:val="00FE55D4"/>
    <w:rsid w:val="00FF0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11FE4"/>
  <w15:chartTrackingRefBased/>
  <w15:docId w15:val="{F7131C82-47B9-416E-8D51-8A0EFAD21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I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2F3E"/>
    <w:pPr>
      <w:spacing w:after="120"/>
    </w:pPr>
    <w:rPr>
      <w:rFonts w:ascii="Helvetica" w:hAnsi="Helvetic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2F3E"/>
    <w:pPr>
      <w:keepNext/>
      <w:keepLines/>
      <w:numPr>
        <w:numId w:val="1"/>
      </w:numPr>
      <w:spacing w:before="280" w:after="28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15A2"/>
    <w:pPr>
      <w:keepNext/>
      <w:keepLines/>
      <w:spacing w:before="240" w:after="240"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D15A2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51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5110"/>
  </w:style>
  <w:style w:type="paragraph" w:styleId="Footer">
    <w:name w:val="footer"/>
    <w:basedOn w:val="Normal"/>
    <w:link w:val="FooterChar"/>
    <w:uiPriority w:val="99"/>
    <w:unhideWhenUsed/>
    <w:rsid w:val="003A51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5110"/>
  </w:style>
  <w:style w:type="table" w:styleId="TableGrid">
    <w:name w:val="Table Grid"/>
    <w:basedOn w:val="TableNormal"/>
    <w:uiPriority w:val="39"/>
    <w:rsid w:val="003A51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82F3E"/>
    <w:rPr>
      <w:rFonts w:ascii="Helvetica" w:eastAsiaTheme="majorEastAsia" w:hAnsi="Helvetica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D15A2"/>
    <w:rPr>
      <w:rFonts w:ascii="Helvetica" w:eastAsiaTheme="majorEastAsia" w:hAnsi="Helvetica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D15A2"/>
    <w:rPr>
      <w:rFonts w:ascii="Helvetica" w:eastAsiaTheme="majorEastAsia" w:hAnsi="Helvetica" w:cstheme="majorBidi"/>
      <w:b/>
      <w:color w:val="000000" w:themeColor="text1"/>
      <w:sz w:val="20"/>
    </w:rPr>
  </w:style>
  <w:style w:type="paragraph" w:styleId="ListParagraph">
    <w:name w:val="List Paragraph"/>
    <w:basedOn w:val="Normal"/>
    <w:uiPriority w:val="34"/>
    <w:qFormat/>
    <w:rsid w:val="00882F3E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DC08EA"/>
  </w:style>
  <w:style w:type="character" w:styleId="Hyperlink">
    <w:name w:val="Hyperlink"/>
    <w:basedOn w:val="DefaultParagraphFont"/>
    <w:uiPriority w:val="99"/>
    <w:unhideWhenUsed/>
    <w:rsid w:val="00FE55D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3B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B42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4203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4203"/>
    <w:rPr>
      <w:rFonts w:ascii="Helvetica" w:hAnsi="Helvetic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2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203"/>
    <w:rPr>
      <w:rFonts w:ascii="Helvetica" w:hAnsi="Helvetic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42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203"/>
    <w:rPr>
      <w:rFonts w:ascii="Segoe UI" w:hAnsi="Segoe UI" w:cs="Segoe UI"/>
      <w:sz w:val="18"/>
      <w:szCs w:val="18"/>
    </w:rPr>
  </w:style>
  <w:style w:type="table" w:styleId="GridTable5Dark-Accent1">
    <w:name w:val="Grid Table 5 Dark Accent 1"/>
    <w:basedOn w:val="TableNormal"/>
    <w:uiPriority w:val="50"/>
    <w:rsid w:val="00E8088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8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6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2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3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1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7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5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1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44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8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 Version="2006">
  <b:Source>
    <b:Tag>Tam14</b:Tag>
    <b:SourceType>Book</b:SourceType>
    <b:Guid>{42FD3C32-0991-E24E-80FD-A1E0D4F8E23F}</b:Guid>
    <b:Author>
      <b:Author>
        <b:NameList>
          <b:Person>
            <b:Last>Munzner</b:Last>
            <b:First>Tamara</b:First>
          </b:Person>
        </b:NameList>
      </b:Author>
    </b:Author>
    <b:Title>Visualization Analysis and Design</b:Title>
    <b:Publisher>AK Peters / CRC Press</b:Publisher>
    <b:Year>2014</b:Year>
    <b:RefOrder>1</b:RefOrder>
  </b:Source>
  <b:Source>
    <b:Tag>Ove</b:Tag>
    <b:SourceType>InternetSite</b:SourceType>
    <b:Guid>{63341DEF-A163-1D41-9840-9D6F847B690D}</b:Guid>
    <b:Title>Overleaf</b:Title>
    <b:URL>http://www.overleaf.com</b:URL>
    <b:RefOrder>2</b:RefOrder>
  </b:Source>
  <b:Source>
    <b:Tag>Knu</b:Tag>
    <b:SourceType>InternetSite</b:SourceType>
    <b:Guid>{F3CD4611-7E86-8543-B373-771F9D5F3B4D}</b:Guid>
    <b:Author>
      <b:Author>
        <b:NameList>
          <b:Person>
            <b:Last>Knuth</b:Last>
          </b:Person>
        </b:NameList>
      </b:Author>
    </b:Author>
    <b:Title>Computers and Typefaces</b:Title>
    <b:URL>http://www-cs-faculty.stanford.edu/ ̃uno/abcde.html</b:URL>
    <b:RefOrder>3</b:RefOrder>
  </b:Source>
</b:Sources>
</file>

<file path=customXml/itemProps1.xml><?xml version="1.0" encoding="utf-8"?>
<ds:datastoreItem xmlns:ds="http://schemas.openxmlformats.org/officeDocument/2006/customXml" ds:itemID="{0ABF98C1-F199-4EA8-BA43-95A8A62AC6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3</TotalTime>
  <Pages>1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Dingliana</dc:creator>
  <cp:keywords/>
  <dc:description/>
  <cp:lastModifiedBy>Roman Shaikh</cp:lastModifiedBy>
  <cp:revision>223</cp:revision>
  <cp:lastPrinted>2019-04-06T15:03:00Z</cp:lastPrinted>
  <dcterms:created xsi:type="dcterms:W3CDTF">2019-03-30T07:29:00Z</dcterms:created>
  <dcterms:modified xsi:type="dcterms:W3CDTF">2019-04-10T00:52:00Z</dcterms:modified>
</cp:coreProperties>
</file>